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Cairo</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Cairo, Egypt</w:t>
      </w:r>
    </w:p>
    <w:bookmarkStart w:id="20" w:name="dear-hiring-managers-name"/>
    <w:p>
      <w:pPr>
        <w:pStyle w:val="Heading2"/>
      </w:pPr>
      <w:r>
        <w:t xml:space="preserve">Dear [Hiring Manager's Name],</w:t>
      </w:r>
    </w:p>
    <w:p>
      <w:pPr>
        <w:pStyle w:val="FirstParagraph"/>
      </w:pPr>
      <w:r>
        <w:t xml:space="preserve">I am writing to express my enthusiastic interest in the Petroleum Engineer position at your esteemed organization, based in Cairo, Egypt. As a highly motivated and experienced petroleum engineer with a strong background in upstream operations, I am eager to contribute my technical expertise and passion for energy innovation to support your company’s goals within the dynamic and strategic oil and gas sector of Egypt. My professional journey has been deeply rooted in the principles of efficiency, sustainability, and exploration—values that align seamlessly with the opportunities available in Cairo’s thriving energy landscape.</w:t>
      </w:r>
    </w:p>
    <w:p>
      <w:pPr>
        <w:pStyle w:val="BodyText"/>
      </w:pPr>
      <w:r>
        <w:t xml:space="preserve">Having worked extensively in petroleum engineering across diverse geological environments, I have developed a robust understanding of reservoir management, drilling optimization, and production enhancement. My career has been defined by a commitment to leveraging cutting-edge technologies and data-driven solutions to address complex challenges in the oil and gas industry. This experience is further enriched by my familiarity with the unique regulatory frameworks and operational demands of the Middle East, particularly Egypt’s rapidly evolving energy sector.</w:t>
      </w:r>
    </w:p>
    <w:p>
      <w:pPr>
        <w:pStyle w:val="BodyText"/>
      </w:pPr>
      <w:r>
        <w:t xml:space="preserve">Cairo, as a hub of economic growth and strategic importance in North Africa, offers a vibrant platform for petroleum engineers to innovate and contribute to national energy security. Egypt’s recent advancements in hydrocarbon exploration—particularly in the Western Desert, the Nile Delta, and the Gulf of Suez—highlight the country’s potential to become a key player in regional energy markets. As a Petroleum Engineer with a proven track record of delivering results in both onshore and offshore environments, I am confident that my skills can play a pivotal role in advancing your company’s projects and objectives.</w:t>
      </w:r>
    </w:p>
    <w:p>
      <w:pPr>
        <w:pStyle w:val="BodyText"/>
      </w:pPr>
      <w:r>
        <w:t xml:space="preserve">My professional experience includes roles where I led multidisciplinary teams to optimize well performance, implement advanced reservoir simulation models, and enhance recovery rates through innovative techniques such as hydraulic fracturing and enhanced oil recovery (EOR) strategies. For instance, during my tenure at [Previous Company Name], I was instrumental in reducing operational costs by 15% while increasing production efficiency by implementing AI-driven analytics for reservoir forecasting. This achievement underscores my ability to bridge technical expertise with strategic decision-making—a skill set that I believe is critical for success in Egypt’s competitive energy sector.</w:t>
      </w:r>
    </w:p>
    <w:p>
      <w:pPr>
        <w:pStyle w:val="BodyText"/>
      </w:pPr>
      <w:r>
        <w:t xml:space="preserve">What sets me apart as a Petroleum Engineer is my adaptability and dedication to continuous learning. I have consistently sought opportunities to stay at the forefront of industry trends, including the integration of digital twins, automation, and environmental sustainability practices. In Cairo, where the energy sector is increasingly focused on balancing economic growth with ecological responsibility, my knowledge of green technologies and carbon management strategies would be a valuable asset. I am particularly drawn to your company’s initiatives in reducing the environmental footprint of oil and gas operations—a vision that resonates deeply with my own professional ethos.</w:t>
      </w:r>
    </w:p>
    <w:p>
      <w:pPr>
        <w:pStyle w:val="BodyText"/>
      </w:pPr>
      <w:r>
        <w:t xml:space="preserve">Moreover, my experience in Egypt’s energy sector has been shaped by collaborations with both local and international stakeholders. I have worked closely with Egyptian regulatory bodies to ensure compliance with national standards while also engaging in cross-border projects that highlight the interconnectedness of the region’s energy markets. This exposure has equipped me with a nuanced understanding of the cultural, political, and economic factors that influence petroleum engineering practices in Cairo and beyond. I am confident that this perspective will enable me to contribute effectively to your team’s efforts to navigate complex challenges and seize emerging opportunities.</w:t>
      </w:r>
    </w:p>
    <w:p>
      <w:pPr>
        <w:pStyle w:val="BodyText"/>
      </w:pPr>
      <w:r>
        <w:t xml:space="preserve">As a Petroleum Engineer based in Cairo, I understand the importance of building strong relationships with local communities, government agencies, and industry partners. My ability to communicate technical concepts clearly and collaborate across diverse teams has been a cornerstone of my success. I am also committed to fostering a culture of safety and innovation in every project I undertake—principles that are essential for maintaining the high standards required in Egypt’s oil and gas industry.</w:t>
      </w:r>
    </w:p>
    <w:p>
      <w:pPr>
        <w:pStyle w:val="BodyText"/>
      </w:pPr>
      <w:r>
        <w:t xml:space="preserve">In addition to my technical qualifications, I bring a proactive approach to problem-solving and a relentless focus on delivering value. Whether it is troubleshooting drilling complications, optimizing production workflows, or conducting feasibility studies for new exploration targets, I thrive in environments where challenges require creative solutions. This mindset has allowed me to consistently exceed expectations in my previous roles and I am eager to apply the same dedication to your organization’s projects.</w:t>
      </w:r>
    </w:p>
    <w:p>
      <w:pPr>
        <w:pStyle w:val="BodyText"/>
      </w:pPr>
      <w:r>
        <w:t xml:space="preserve">I am particularly excited about the possibility of contributing to Egypt’s energy future, a country that is poised for significant growth and transformation. With its strategic location, rich hydrocarbon reserves, and growing emphasis on renewable energy integration, Cairo represents an ideal setting for a Petroleum Engineer to make a lasting impact. I am eager to bring my expertise in reservoir engineering, project management, and sustainable practices to your team and help drive the success of your initiatives.</w:t>
      </w:r>
    </w:p>
    <w:p>
      <w:pPr>
        <w:pStyle w:val="BodyText"/>
      </w:pPr>
      <w:r>
        <w:t xml:space="preserve">Thank you for considering my application. I would welcome the opportunity to discuss how my background, skills, and vision align with the goals of your organization. Please feel free to contact me at [Your Phone Number] or [Your Email Address] at your earliest convenience. I look forward to the possibility of contributing to the continued growth and innovation of your company in Cairo, Egypt.</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Egypt Cairo</dc:title>
  <dc:creator/>
  <dc:language>en</dc:language>
  <cp:keywords/>
  <dcterms:created xsi:type="dcterms:W3CDTF">2026-07-23T17:06:44Z</dcterms:created>
  <dcterms:modified xsi:type="dcterms:W3CDTF">2026-07-23T17:06:44Z</dcterms:modified>
</cp:coreProperties>
</file>

<file path=docProps/custom.xml><?xml version="1.0" encoding="utf-8"?>
<Properties xmlns="http://schemas.openxmlformats.org/officeDocument/2006/custom-properties" xmlns:vt="http://schemas.openxmlformats.org/officeDocument/2006/docPropsVTypes"/>
</file>